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Amanda Putri Surya</w:t>
      </w:r>
      <w:r>
        <w:br/>
      </w:r>
      <w:r>
        <w:t xml:space="preserve">23 Jalan Kebon Sirih, Menteng</w:t>
      </w:r>
      <w:r>
        <w:br/>
      </w:r>
      <w:r>
        <w:t xml:space="preserve">Central Jakarta 10340, Indonesia</w:t>
      </w:r>
    </w:p>
    <w:bookmarkEnd w:id="20"/>
    <w:p>
      <w:pPr>
        <w:pStyle w:val="BodyText"/>
      </w:pPr>
      <w:r>
        <w:t xml:space="preserve">October 26, 2023</w:t>
      </w:r>
    </w:p>
    <w:p>
      <w:pPr>
        <w:pStyle w:val="BodyText"/>
      </w:pPr>
      <w:r>
        <w:t xml:space="preserve">Hiring Committee</w:t>
      </w:r>
      <w:r>
        <w:br/>
      </w:r>
      <w:r>
        <w:t xml:space="preserve">Jakarta Music Hub Foundation</w:t>
      </w:r>
      <w:r>
        <w:br/>
      </w:r>
      <w:r>
        <w:t xml:space="preserve">Menara Sudirman Level 15</w:t>
      </w:r>
      <w:r>
        <w:br/>
      </w:r>
      <w:r>
        <w:t xml:space="preserve">Jalan Jenderal Sudirman Kav. 52-53</w:t>
      </w:r>
      <w:r>
        <w:br/>
      </w:r>
      <w:r>
        <w:t xml:space="preserve">South Jakarta, Indonesia</w:t>
      </w:r>
    </w:p>
    <w:p>
      <w:pPr>
        <w:pStyle w:val="BodyText"/>
      </w:pPr>
      <w:r>
        <w:t xml:space="preserve">Application for Musician Internship Position - Supporting the Vibrant Cultural Landscape of Indonesia Jakarta</w:t>
      </w:r>
    </w:p>
    <w:p>
      <w:pPr>
        <w:pStyle w:val="BodyText"/>
      </w:pPr>
      <w:r>
        <w:t xml:space="preserve">Dear Hiring Committee,</w:t>
      </w:r>
    </w:p>
    <w:p>
      <w:pPr>
        <w:pStyle w:val="BodyText"/>
      </w:pPr>
      <w:r>
        <w:t xml:space="preserve">It is with profound enthusiasm that I submit my formal Internship Application Letter for the Musician Intern position at Jakarta Music Hub Foundation. As a dedicated young artist deeply immersed in the dynamic musical ecosystem of Indonesia Jakarta, I am eager to contribute my skills and passion to an institution that champions cultural preservation while nurturing contemporary innovation. This opportunity represents more than just an internship; it is a chance to immerse myself in the very heart of Indonesia's musical identity where traditional Javanese gamelan collides with modern electronic beats, creating a soundscape uniquely Jakarta.</w:t>
      </w:r>
    </w:p>
    <w:p>
      <w:pPr>
        <w:pStyle w:val="BodyText"/>
      </w:pPr>
      <w:r>
        <w:t xml:space="preserve">Having studied Music Performance at Institut Seni Indonesia (ISI) Jakarta for four years, I've cultivated expertise spanning classical piano composition, Indonesian traditional vocal techniques (including Sundanese and Balinese influences), and contemporary music production. My academic journey included a semester-long residency at the prestigious Taman Ismail Marzuki Cultural Center in Central Jakarta, where I collaborated with master musicians on ethnomusicological fieldwork. This experience revealed how deeply music is woven into Jakarta's social fabric – from Wayang kulit shadow puppet performances in cultural villages to street musicians filling Senayan's bustling intersections. I witnessed firsthand how the city transforms mundane spaces into stages, proving that being a Musician here is about more than technical skill; it requires cultural sensitivity and community engagement.</w:t>
      </w:r>
    </w:p>
    <w:p>
      <w:pPr>
        <w:pStyle w:val="BodyText"/>
      </w:pPr>
      <w:r>
        <w:t xml:space="preserve">What ignites my passion specifically for Indonesia Jakarta is its unparalleled musical fusion. While studying at ISI, I co-founded "Jakarta Beats Collective," an ensemble blending dangdut with hip-hop that performed at the 2022 Jakarta Arts Festival. We recorded tracks in a converted warehouse studio near Cipete, collaborating with local producers to create something authentically Jakarta – not merely copying global trends but building new traditions from our unique context. This project taught me that effective Musician internship work must honor Indonesia's rich heritage while embracing innovation. I understand that Jakarta's music scene isn't just about commercial success; it's about storytelling through sound, where every note carries the weight of our shared history and hopes for the future.</w:t>
      </w:r>
    </w:p>
    <w:p>
      <w:pPr>
        <w:pStyle w:val="BodyText"/>
      </w:pPr>
      <w:r>
        <w:t xml:space="preserve">My technical proficiency includes Pro Tools production, MIDI sequencing, and live sound engineering – skills I've applied during internships at RCTI's music department and with independent label "Nusantara Records." Yet what truly sets me apart is my understanding of Jakarta's community dynamics. During my time as a volunteer musician at Taman Mini Indonesia Indah (TMII), I facilitated workshops for underprivileged youth in East Jakarta, teaching basic percussion using recycled materials. I learned that music access is cultural equity – a principle central to Jakarta Music Hub Foundation's mission. When the pandemic halted live performances, I adapted by creating online jam sessions connecting musicians across Indonesia's islands via Zoom, proving my ability to innovate within constraints while maintaining musical integrity.</w:t>
      </w:r>
    </w:p>
    <w:p>
      <w:pPr>
        <w:pStyle w:val="BodyText"/>
      </w:pPr>
      <w:r>
        <w:t xml:space="preserve">I am particularly drawn to your foundation's "Cultural Roots Revival" initiative, which documents Jakarta's disappearing street music traditions. As a Musician intern, I would contribute by: 1) Conducting field recordings of traditional Sundanese flute players in Bogor (just outside Jakarta), 2) Creating digital archives with contextual narratives for your educational programs, and 3) Developing youth workshops that blend traditional instruments with modern production techniques – exactly the bridge between Indonesia's past and future I've been building through my own work. My fluency in Bahasa Indonesia (native speaker) and English ensures seamless communication across your international partnerships.</w:t>
      </w:r>
    </w:p>
    <w:p>
      <w:pPr>
        <w:pStyle w:val="BodyText"/>
      </w:pPr>
      <w:r>
        <w:t xml:space="preserve">Indonesia Jakarta offers a unique apprenticeship environment where cultural authenticity meets global relevance. Unlike static music institutions elsewhere, Jakarta's scene demands adaptability – one moment performing at an art gallery in Menteng, the next collaborating with digital artists at a tech hub in Kemang. This is why I believe my background aligns perfectly with your needs: I've performed on stages ranging from Jakarta's historic Teater Pariwisata to underground clubs near Pasar Senen, understanding both formal and informal musical ecosystems. My recent collaboration composing for "Rumah Musik" – a community center in Ciganjur – demonstrated how music can strengthen neighborhood identity, a model your foundation could scale across Jakarta.</w:t>
      </w:r>
    </w:p>
    <w:p>
      <w:pPr>
        <w:pStyle w:val="BodyText"/>
      </w:pPr>
      <w:r>
        <w:t xml:space="preserve">As an intern, I bring not just technical skills but cultural intelligence honed through living here. In Indonesia Jakarta, we don't just listen to music; we breathe it in the humidity of our monsoon season and feel it in the rhythm of Jalan Sudirman traffic. My Internship Application Letter isn't merely a formal document – it's a testament to my commitment to becoming part of Jakarta's living musical tradition. I've researched your foundation's work with local communities like the Betawi cultural group "Duta Kebon Jeruk," and I'm prepared to immediately support their upcoming heritage festival through live performance and educational outreach.</w:t>
      </w:r>
    </w:p>
    <w:p>
      <w:pPr>
        <w:pStyle w:val="BodyText"/>
      </w:pPr>
      <w:r>
        <w:t xml:space="preserve">What excites me most about joining your team is the chance to contribute to Indonesia Jakarta's next musical chapter. The city's energy – where a gamelan ensemble might share a rehearsal space with an indie band – creates fertile ground for innovation. My internship goal is simple: to absorb your methodologies, then bring back fresh perspectives that honor Jakarta's soul while expanding its global resonance. I'm ready to start on November 15th, as requested in your internship guidelines, and will remain flexible for fieldwork across all Jakarta districts.</w:t>
      </w:r>
    </w:p>
    <w:p>
      <w:pPr>
        <w:pStyle w:val="BodyText"/>
      </w:pPr>
      <w:r>
        <w:t xml:space="preserve">Thank you for considering this Internship Application Letter from a musician who sees Indonesia Jakarta not just as a location, but as the living organism of our collective sound. I am confident that my dedication to cultural preservation, technical versatility, and community-centered approach will make me an asset to your mission. I welcome the opportunity to discuss how my background in Jakarta's musical landscape aligns with your foundation's vision during an interview at your earliest convenience.</w:t>
      </w:r>
    </w:p>
    <w:p>
      <w:pPr>
        <w:pStyle w:val="BodyText"/>
      </w:pPr>
      <w:r>
        <w:t xml:space="preserve">Sincerely,</w:t>
      </w:r>
      <w:r>
        <w:br/>
      </w:r>
      <w:r>
        <w:br/>
      </w:r>
    </w:p>
    <w:p>
      <w:pPr>
        <w:pStyle w:val="BodyText"/>
      </w:pPr>
      <w:r>
        <w:t xml:space="preserve">Amanda Putri Surya</w:t>
      </w:r>
    </w:p>
    <w:p>
      <w:pPr>
        <w:pStyle w:val="BodyText"/>
      </w:pPr>
      <w:r>
        <w:t xml:space="preserve">Musician &amp; Cultural Practitioner</w:t>
      </w:r>
      <w:r>
        <w:br/>
      </w:r>
      <w:r>
        <w:t xml:space="preserve">Phone: +62 812-3456-7890</w:t>
      </w:r>
      <w:r>
        <w:br/>
      </w:r>
      <w:r>
        <w:t xml:space="preserve">Email: amanda.music@jkt.indo</w:t>
      </w:r>
      <w:r>
        <w:br/>
      </w:r>
      <w:r>
        <w:t xml:space="preserve">Portfolio: www.amandaputri.com/jakarta-music</w:t>
      </w:r>
    </w:p>
    <w:p>
      <w:pPr>
        <w:pStyle w:val="BodyText"/>
      </w:pPr>
      <w:r>
        <w:t xml:space="preserve">P.S. I've attached my portfolio featuring recordings of my traditional Sundanese vocal work recorded at the Pasar Baru market – a true Jakarta soundscape capturing the city's rhythm in its most authentic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20:59:17Z</dcterms:created>
  <dcterms:modified xsi:type="dcterms:W3CDTF">2026-07-23T20:59:17Z</dcterms:modified>
</cp:coreProperties>
</file>

<file path=docProps/custom.xml><?xml version="1.0" encoding="utf-8"?>
<Properties xmlns="http://schemas.openxmlformats.org/officeDocument/2006/custom-properties" xmlns:vt="http://schemas.openxmlformats.org/officeDocument/2006/docPropsVTypes"/>
</file>